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137A" w:rsidRPr="00E0137A" w:rsidRDefault="00E0137A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American University of Central Asia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DB593B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537949" w:rsidRDefault="003F46AE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uman Rights</w:t>
      </w:r>
      <w:r w:rsidR="00DB593B">
        <w:rPr>
          <w:b/>
          <w:sz w:val="28"/>
          <w:szCs w:val="28"/>
          <w:lang w:val="ky-KG"/>
        </w:rPr>
        <w:t xml:space="preserve"> </w:t>
      </w:r>
      <w:r w:rsidR="00537949">
        <w:rPr>
          <w:b/>
          <w:sz w:val="28"/>
          <w:szCs w:val="28"/>
          <w:lang w:val="en-US"/>
        </w:rPr>
        <w:t xml:space="preserve">Concentration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1</w:t>
      </w:r>
      <w:r w:rsidR="004C4987">
        <w:rPr>
          <w:b/>
          <w:sz w:val="28"/>
          <w:szCs w:val="28"/>
          <w:lang w:val="en-US"/>
        </w:rPr>
        <w:t>7</w:t>
      </w:r>
      <w:r w:rsidRPr="007D502E">
        <w:rPr>
          <w:b/>
          <w:sz w:val="28"/>
          <w:szCs w:val="28"/>
          <w:lang w:val="en-US"/>
        </w:rPr>
        <w:t>/</w:t>
      </w:r>
      <w:r w:rsidR="00702180" w:rsidRPr="00702180">
        <w:rPr>
          <w:b/>
          <w:sz w:val="28"/>
          <w:szCs w:val="28"/>
          <w:lang w:val="en-US"/>
        </w:rPr>
        <w:t>1</w:t>
      </w:r>
      <w:r w:rsidR="004C4987">
        <w:rPr>
          <w:b/>
          <w:sz w:val="28"/>
          <w:szCs w:val="28"/>
          <w:lang w:val="en-US"/>
        </w:rPr>
        <w:t>8</w:t>
      </w:r>
      <w:bookmarkStart w:id="0" w:name="_GoBack"/>
      <w:bookmarkEnd w:id="0"/>
      <w:r w:rsidR="002360A7">
        <w:rPr>
          <w:b/>
          <w:sz w:val="28"/>
          <w:szCs w:val="28"/>
          <w:lang w:val="en-US"/>
        </w:rPr>
        <w:t xml:space="preserve"> AY Checklist</w:t>
      </w:r>
    </w:p>
    <w:p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/>
      </w:tblPr>
      <w:tblGrid>
        <w:gridCol w:w="5812"/>
        <w:gridCol w:w="851"/>
        <w:gridCol w:w="567"/>
        <w:gridCol w:w="567"/>
        <w:gridCol w:w="851"/>
        <w:gridCol w:w="1984"/>
      </w:tblGrid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0C704B" w:rsidP="00AE33BB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General Education – 94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E83988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</w:t>
            </w:r>
            <w:r w:rsidR="002B0A80" w:rsidRPr="00EA413B">
              <w:rPr>
                <w:rFonts w:ascii="Times New Roman" w:hAnsi="Times New Roman"/>
                <w:lang w:val="en-US"/>
              </w:rPr>
              <w:t xml:space="preserve"> I: English language for Liberal Arts - 6 credits, 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Kyrgyz language - 2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Russian language - 2 credits,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Part of FYS 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204C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026" style="position:absolute;left:0;text-align:left;margin-left:1.05pt;margin-top:19.15pt;width:15.9pt;height:11.2pt;z-index:251558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097" style="position:absolute;left:0;text-align:left;margin-left:-.65pt;margin-top:19.4pt;width:15.9pt;height:11.2pt;z-index:251560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hX22gIAANE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AIjhX22gIAANE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</w:t>
            </w:r>
            <w:r w:rsidR="00E83988" w:rsidRPr="00EA413B">
              <w:rPr>
                <w:rFonts w:ascii="Times New Roman" w:hAnsi="Times New Roman"/>
                <w:lang w:val="en-US"/>
              </w:rPr>
              <w:t xml:space="preserve">YS </w:t>
            </w:r>
            <w:r w:rsidRPr="00EA413B">
              <w:rPr>
                <w:rFonts w:ascii="Times New Roman" w:hAnsi="Times New Roman"/>
                <w:lang w:val="en-US"/>
              </w:rPr>
              <w:t>II: English language for Liberal Arts -8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Part of FYS II: </w:t>
            </w:r>
            <w:proofErr w:type="spellStart"/>
            <w:r w:rsidRPr="00EA413B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EA413B">
              <w:rPr>
                <w:rFonts w:ascii="Times New Roman" w:hAnsi="Times New Roman"/>
                <w:lang w:val="en-US"/>
              </w:rPr>
              <w:t xml:space="preserve"> Studies- 2 credits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096" style="position:absolute;left:0;text-align:left;margin-left:1.05pt;margin-top:11.9pt;width:15.9pt;height:11.2pt;z-index:251563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y062gIAANE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GuPLTraAgAA0Q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095" style="position:absolute;left:0;text-align:left;margin-left:-.65pt;margin-top:11.7pt;width:15.85pt;height:11.2pt;z-index:2515650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Z3/yTtsCAADR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B466BE" w:rsidP="00702180">
            <w:pPr>
              <w:rPr>
                <w:b/>
                <w:lang w:val="en-US"/>
              </w:rPr>
            </w:pPr>
            <w:r>
              <w:rPr>
                <w:lang w:val="en-US"/>
              </w:rPr>
              <w:t>Kyrgyz Language</w:t>
            </w:r>
            <w:r w:rsidR="00463C7C" w:rsidRPr="00EA413B">
              <w:rPr>
                <w:lang w:val="en-US"/>
              </w:rPr>
              <w:t>* (can count towards other requirement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094" style="position:absolute;left:0;text-align:left;margin-left:1.05pt;margin-top:1.15pt;width:15.9pt;height:11.2pt;z-index:251567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aPB2gIAANE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093" style="position:absolute;left:0;text-align:left;margin-left:-.65pt;margin-top:.95pt;width:15.85pt;height:11.2pt;z-index:251569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</w:t>
            </w:r>
            <w:r w:rsidRPr="00463C7C">
              <w:rPr>
                <w:rFonts w:ascii="Times New Roman" w:hAnsi="Times New Roman"/>
                <w:b/>
                <w:lang w:val="en-US"/>
              </w:rPr>
              <w:t>s</w:t>
            </w:r>
            <w:r w:rsidRPr="00EA413B">
              <w:rPr>
                <w:rFonts w:ascii="Times New Roman" w:hAnsi="Times New Roman"/>
                <w:lang w:val="en-US"/>
              </w:rPr>
              <w:t>sian Language* (can count towards other requirement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092" style="position:absolute;left:0;text-align:left;margin-left:1.05pt;margin-top:1pt;width:15.9pt;height:11.2pt;z-index:2515712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aKC2gIAANE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091" style="position:absolute;left:0;text-align:left;margin-left:-.65pt;margin-top:1.6pt;width:15.85pt;height:11.2pt;z-index:251573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90E2g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575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9W1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577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7Vj2g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ug7Vj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of Kyrgyzstan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597E7B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5pt;width:15.9pt;height:11.2pt;z-index:251579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Q173S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27.95pt;margin-top:4.8pt;width:15.85pt;height:11.2pt;z-index:251581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g3K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5834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gV72w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5AgV7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5855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mWt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gGmWt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1A20C4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7" o:spid="_x0000_s1084" style="position:absolute;left:0;text-align:left;margin-left:1.05pt;margin-top:7.15pt;width:15.9pt;height:11.2pt;z-index:2515875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m0c2wIAANM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eTm0c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8" o:spid="_x0000_s1083" style="position:absolute;left:0;text-align:left;margin-left:27.95pt;margin-top:6.95pt;width:15.85pt;height:11.2pt;z-index:2515896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.9pt;width:15.9pt;height:11.2pt;z-index:2515916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wXz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-.65pt;margin-top:.7pt;width:15.85pt;height:11.2pt;z-index:251594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596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dI0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27.95pt;margin-top:8.25pt;width:15.85pt;height:11.2pt;z-index:251598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K8bLi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 w:rsidR="00B1181B"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078" style="position:absolute;left:0;text-align:left;margin-left:1.05pt;margin-top:.75pt;width:15.9pt;height:11.2pt;z-index:251600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077" style="position:absolute;left:0;text-align:left;margin-left:-.65pt;margin-top:.6pt;width:15.85pt;height:11.2pt;z-index:2516029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ApL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A46EDF" w:rsidRDefault="002B0A80" w:rsidP="00547B4A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 w:rsidR="00A46EDF">
              <w:rPr>
                <w:bCs/>
                <w:lang w:val="en-US"/>
              </w:rPr>
              <w:t>hours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EA413B" w:rsidP="00285389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 w:rsidR="001A20C4"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94</w: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7405E4" w:rsidRPr="00E60E0A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076" style="position:absolute;left:0;text-align:left;margin-left:1.05pt;margin-top:23.9pt;width:15.9pt;height:11.2pt;z-index:251604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L6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075" style="position:absolute;left:0;text-align:left;margin-left:-.65pt;margin-top:23.75pt;width:15.85pt;height:11.2pt;z-index:251607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GIs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course is </w:t>
            </w:r>
            <w:r w:rsidR="0053794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</w:t>
            </w:r>
            <w:r w:rsidRPr="003C2C60">
              <w:rPr>
                <w:sz w:val="20"/>
                <w:szCs w:val="20"/>
                <w:lang w:val="en-US"/>
              </w:rPr>
              <w:t>of Natural Science of Gen</w:t>
            </w:r>
            <w:r>
              <w:rPr>
                <w:sz w:val="20"/>
                <w:szCs w:val="20"/>
                <w:lang w:val="en-US"/>
              </w:rPr>
              <w:t xml:space="preserve"> Ed</w:t>
            </w:r>
            <w:r w:rsidRPr="003C2C60">
              <w:rPr>
                <w:sz w:val="20"/>
                <w:szCs w:val="20"/>
                <w:lang w:val="en-US"/>
              </w:rPr>
              <w:t xml:space="preserve"> requirement  </w:t>
            </w:r>
          </w:p>
        </w:tc>
      </w:tr>
      <w:tr w:rsidR="007405E4" w:rsidRPr="00A46EDF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074" style="position:absolute;left:0;text-align:left;margin-left:1.05pt;margin-top:22.3pt;width:15.9pt;height:11.2pt;z-index:251609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Gqd2wIAANM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6PGqd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073" style="position:absolute;left:0;text-align:left;margin-left:-.65pt;margin-top:22.6pt;width:15.85pt;height:11.2pt;z-index:251611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QrD2g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1A20C4">
            <w:pPr>
              <w:jc w:val="center"/>
              <w:rPr>
                <w:sz w:val="20"/>
                <w:szCs w:val="20"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This course is</w:t>
            </w:r>
            <w:r w:rsidR="00537949">
              <w:rPr>
                <w:sz w:val="20"/>
                <w:szCs w:val="20"/>
                <w:lang w:val="en-US"/>
              </w:rPr>
              <w:t xml:space="preserve"> also</w:t>
            </w:r>
            <w:r w:rsidRPr="003C2C60">
              <w:rPr>
                <w:sz w:val="20"/>
                <w:szCs w:val="20"/>
                <w:lang w:val="en-US"/>
              </w:rPr>
              <w:t xml:space="preserve"> 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of </w:t>
            </w:r>
            <w:r w:rsidRPr="003C2C60">
              <w:rPr>
                <w:sz w:val="20"/>
                <w:szCs w:val="20"/>
                <w:lang w:val="en-US"/>
              </w:rPr>
              <w:t xml:space="preserve"> Humanitiesof </w:t>
            </w:r>
          </w:p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GenEd requirement</w:t>
            </w:r>
          </w:p>
        </w:tc>
      </w:tr>
      <w:tr w:rsidR="007405E4" w:rsidRPr="00E60E0A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072" style="position:absolute;left:0;text-align:left;margin-left:1.05pt;margin-top:22.6pt;width:15.9pt;height:11.2pt;z-index:2516131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QJy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O3QJy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071" style="position:absolute;left:0;text-align:left;margin-left:-.65pt;margin-top:22.45pt;width:15.85pt;height:11.2pt;z-index:2516152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53794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>considered as 6 credits of Social Science of Gen Edrequirement</w:t>
            </w:r>
          </w:p>
        </w:tc>
      </w:tr>
      <w:tr w:rsidR="007405E4" w:rsidRPr="00A46EDF" w:rsidTr="00377DF0">
        <w:tc>
          <w:tcPr>
            <w:tcW w:w="5812" w:type="dxa"/>
            <w:vAlign w:val="center"/>
          </w:tcPr>
          <w:p w:rsidR="007405E4" w:rsidRPr="00EA413B" w:rsidRDefault="002B1E6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070" style="position:absolute;left:0;text-align:left;margin-left:1.05pt;margin-top:16.15pt;width:15.85pt;height:11.2pt;z-index:2516172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ASS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A9NASS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069" style="position:absolute;left:0;text-align:left;margin-left:-.65pt;margin-top:16pt;width:15.85pt;height:11.2pt;z-index:2516193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his course is </w:t>
            </w:r>
            <w:r w:rsidR="005379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considered as 6 credits of Art of </w:t>
            </w:r>
          </w:p>
          <w:p w:rsidR="007405E4" w:rsidRPr="002B1E60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GenEdrequirement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F503A5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</w:t>
            </w:r>
            <w:r w:rsidR="00F503A5" w:rsidRPr="00EA413B">
              <w:rPr>
                <w:b/>
                <w:lang w:val="en-US"/>
              </w:rPr>
              <w:t>LAS Core Courses</w:t>
            </w:r>
          </w:p>
        </w:tc>
        <w:tc>
          <w:tcPr>
            <w:tcW w:w="851" w:type="dxa"/>
          </w:tcPr>
          <w:p w:rsidR="002B0A80" w:rsidRPr="00EA413B" w:rsidRDefault="00262D2D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D445FB" w:rsidP="00DB593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DB593B">
              <w:rPr>
                <w:b/>
                <w:lang w:val="ky-KG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EA413B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roduction to human rights (HR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3" o:spid="_x0000_s1068" style="position:absolute;left:0;text-align:left;margin-left:1.05pt;margin-top:.85pt;width:15.9pt;height:11.2pt;z-index:251621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Wia3AIAANM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4" o:spid="_x0000_s1067" style="position:absolute;left:0;text-align:left;margin-left:-.65pt;margin-top:.7pt;width:15.85pt;height:11.2pt;z-index:2516244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Ni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5403C1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Politics of Human Rights / Theory and Politics of Human Rights (ICP)</w:t>
            </w:r>
          </w:p>
        </w:tc>
        <w:tc>
          <w:tcPr>
            <w:tcW w:w="851" w:type="dxa"/>
            <w:vAlign w:val="center"/>
          </w:tcPr>
          <w:p w:rsidR="00D445FB" w:rsidRPr="00EA413B" w:rsidRDefault="006166E7" w:rsidP="00604A0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5" o:spid="_x0000_s1066" style="position:absolute;left:0;text-align:left;margin-left:1.05pt;margin-top:5.65pt;width:15.85pt;height:11.2pt;z-index:2516264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dR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6" o:spid="_x0000_s1065" style="position:absolute;left:0;text-align:left;margin-left:-.65pt;margin-top:5.5pt;width:15.85pt;height:11.2pt;z-index:2516285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Dl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EA413B" w:rsidRDefault="00DA4649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ernational Human rights law (IBL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9" o:spid="_x0000_s1064" style="position:absolute;left:0;text-align:left;margin-left:1.05pt;margin-top:.2pt;width:15.85pt;height:11.2pt;z-index:251630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TU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0" o:spid="_x0000_s1063" style="position:absolute;left:0;text-align:left;margin-left:-.65pt;margin-top:.25pt;width:15.85pt;height:11.2pt;z-index:251633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Vc2Q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377DF0">
        <w:tc>
          <w:tcPr>
            <w:tcW w:w="5812" w:type="dxa"/>
          </w:tcPr>
          <w:p w:rsidR="00F72B9E" w:rsidRPr="00377DF0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Legal </w:t>
            </w:r>
            <w:r w:rsidR="00F72B9E" w:rsidRPr="00377DF0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851" w:type="dxa"/>
          </w:tcPr>
          <w:p w:rsidR="00F72B9E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F72B9E" w:rsidRPr="00EA413B" w:rsidRDefault="009E45C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2" style="position:absolute;left:0;text-align:left;margin-left:.45pt;margin-top:.7pt;width:15.85pt;height:11.2pt;z-index:2517463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ib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Sub1G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EA413B" w:rsidRDefault="009E45C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1" style="position:absolute;left:0;text-align:left;margin-left:-.5pt;margin-top:-.2pt;width:15.85pt;height:11.2pt;z-index:251749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377DF0">
        <w:tc>
          <w:tcPr>
            <w:tcW w:w="5812" w:type="dxa"/>
          </w:tcPr>
          <w:p w:rsidR="00F72B9E" w:rsidRPr="00377DF0" w:rsidRDefault="00F72B9E" w:rsidP="008A1452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851" w:type="dxa"/>
          </w:tcPr>
          <w:p w:rsidR="00F72B9E" w:rsidRPr="00377DF0" w:rsidRDefault="00F72B9E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F72B9E" w:rsidRPr="00EA413B" w:rsidRDefault="009E45C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0" style="position:absolute;left:0;text-align:left;margin-left:.8pt;margin-top:1.75pt;width:15.9pt;height:11.2pt;z-index:2517555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Gi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P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EA413B" w:rsidRDefault="009E45C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59" style="position:absolute;left:0;text-align:left;margin-left:-.15pt;margin-top:1.75pt;width:15.9pt;height:11.2pt;z-index:2517575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fWu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G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F72B9E" w:rsidTr="00377DF0">
        <w:tc>
          <w:tcPr>
            <w:tcW w:w="5812" w:type="dxa"/>
          </w:tcPr>
          <w:p w:rsidR="00F72B9E" w:rsidRPr="00377DF0" w:rsidRDefault="00F72B9E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Senior Thesis Seminar I </w:t>
            </w:r>
          </w:p>
        </w:tc>
        <w:tc>
          <w:tcPr>
            <w:tcW w:w="851" w:type="dxa"/>
          </w:tcPr>
          <w:p w:rsidR="00F72B9E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F72B9E" w:rsidRPr="00F72B9E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8" style="position:absolute;left:0;text-align:left;margin-left:.5pt;margin-top:1.2pt;width:15.9pt;height:11.2pt;z-index:2517514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F72B9E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7" style="position:absolute;left:0;text-align:left;margin-left:.35pt;margin-top:1.1pt;width:15.85pt;height:11.2pt;z-index:2517534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P+AzcrZAAAABAEAAA8AAABkcnMv&#10;ZG93bnJldi54bWxMjsFuwjAQRO+V+g/WVuqtOHUjWqVxECBx4lSoQNxMvE0i7HUUGwj9+m5P7XE0&#10;ozevnI3eiQsOsQuk4XmSgUCqg+2o0fC5XT29gYjJkDUuEGq4YYRZdX9XmsKGK33gZZMawRCKhdHQ&#10;ptQXUsa6RW/iJPRI3H2FwZvEcWikHcyV4d5JlWVT6U1H/NCaHpct1qfN2Ws4HdY0/1aIu4XbbWl5&#10;2Ocq22v9+DDO30EkHNPfGH71WR0qdjqGM9konIZX3mlQCgSXLyoHceSYT0FWpfwvX/0A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/4DNyt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22946" w:rsidRPr="00F72B9E" w:rsidTr="00377DF0">
        <w:tc>
          <w:tcPr>
            <w:tcW w:w="5812" w:type="dxa"/>
          </w:tcPr>
          <w:p w:rsidR="00F22946" w:rsidRPr="00377DF0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>Senior Thesis Seminar II</w:t>
            </w:r>
          </w:p>
        </w:tc>
        <w:tc>
          <w:tcPr>
            <w:tcW w:w="851" w:type="dxa"/>
          </w:tcPr>
          <w:p w:rsidR="00F22946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F22946" w:rsidRDefault="00F22946" w:rsidP="007D502E">
            <w:pPr>
              <w:jc w:val="center"/>
              <w:rPr>
                <w:b/>
                <w:noProof/>
              </w:rPr>
            </w:pPr>
          </w:p>
        </w:tc>
        <w:tc>
          <w:tcPr>
            <w:tcW w:w="567" w:type="dxa"/>
          </w:tcPr>
          <w:p w:rsidR="00F22946" w:rsidRDefault="00F22946" w:rsidP="007D502E">
            <w:pPr>
              <w:jc w:val="center"/>
              <w:rPr>
                <w:b/>
                <w:noProof/>
              </w:rPr>
            </w:pPr>
          </w:p>
        </w:tc>
        <w:tc>
          <w:tcPr>
            <w:tcW w:w="851" w:type="dxa"/>
          </w:tcPr>
          <w:p w:rsidR="00F22946" w:rsidRPr="00EA413B" w:rsidRDefault="00F22946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22946" w:rsidRPr="00EA413B" w:rsidRDefault="00F22946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EA413B" w:rsidTr="00377DF0">
        <w:tc>
          <w:tcPr>
            <w:tcW w:w="5812" w:type="dxa"/>
          </w:tcPr>
          <w:p w:rsidR="00F503A5" w:rsidRPr="00EA413B" w:rsidRDefault="00DD0D2F" w:rsidP="00DD0D2F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 w:rsidR="00F22946"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F503A5" w:rsidRPr="00EA413B" w:rsidRDefault="00F22946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67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E60E0A" w:rsidTr="00377DF0">
        <w:tc>
          <w:tcPr>
            <w:tcW w:w="5812" w:type="dxa"/>
            <w:shd w:val="clear" w:color="auto" w:fill="D9D9D9" w:themeFill="background1" w:themeFillShade="D9"/>
          </w:tcPr>
          <w:p w:rsidR="00DA4649" w:rsidRPr="00EA413B" w:rsidRDefault="00285389" w:rsidP="00F22946">
            <w:pPr>
              <w:rPr>
                <w:b/>
                <w:lang w:val="en-US"/>
              </w:rPr>
            </w:pPr>
            <w:r w:rsidRPr="00285389">
              <w:rPr>
                <w:b/>
                <w:lang w:val="en-US"/>
              </w:rPr>
              <w:lastRenderedPageBreak/>
              <w:t xml:space="preserve">Major </w:t>
            </w:r>
            <w:r w:rsidR="00DA4649">
              <w:rPr>
                <w:b/>
                <w:lang w:val="en-US"/>
              </w:rPr>
              <w:t xml:space="preserve">elective courses – choose any </w:t>
            </w:r>
            <w:r w:rsidR="00F22946">
              <w:rPr>
                <w:b/>
                <w:lang w:val="en-US"/>
              </w:rPr>
              <w:t>of the following courses - minimum required 42 credits (the list of elective courses may vary each semester, please consult with HR Coordinator)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875CA6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Humanitarian Law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7" o:spid="_x0000_s1056" style="position:absolute;left:0;text-align:left;margin-left:1.05pt;margin-top:.8pt;width:15.9pt;height:11.2pt;z-index:251635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Nmd2gIAANI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8" o:spid="_x0000_s1055" style="position:absolute;left:0;text-align:left;margin-left:-.65pt;margin-top:.65pt;width:15.85pt;height:11.2pt;z-index:251636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RKy2wIAANI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875CA6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Criminal law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4" style="position:absolute;left:0;text-align:left;margin-left:1.05pt;margin-top:.5pt;width:15.85pt;height:11.2pt;z-index:2516398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ZA33A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3" style="position:absolute;left:0;text-align:left;margin-left:-.65pt;margin-top:.35pt;width:15.85pt;height:11.2pt;z-index:2516428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Public International Law I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1" o:spid="_x0000_s1052" style="position:absolute;left:0;text-align:left;margin-left:1pt;margin-top:.95pt;width:15.85pt;height:11.2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2" o:spid="_x0000_s1051" style="position:absolute;left:0;text-align:left;margin-left:.1pt;margin-top:.9pt;width:15.85pt;height:11.2pt;z-index:251689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shd w:val="clear" w:color="auto" w:fill="auto"/>
          </w:tcPr>
          <w:p w:rsidR="00A57559" w:rsidRPr="00025764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ransnational Human Rights Advocacy </w:t>
            </w:r>
            <w:r w:rsidR="005E5FC0" w:rsidRPr="005E5FC0">
              <w:rPr>
                <w:rFonts w:ascii="Times New Roman" w:hAnsi="Times New Roman"/>
                <w:lang w:val="en-US"/>
              </w:rPr>
              <w:t>(H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0" style="position:absolute;left:0;text-align:left;margin-left:1.9pt;margin-top:1pt;width:15.85pt;height:11.2pt;z-index:25169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9" style="position:absolute;left:0;text-align:left;margin-left:.2pt;margin-top:1.7pt;width:15.85pt;height:11.2pt;z-index:25169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025764" w:rsidRDefault="005E5FC0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Development Aid and Politics (ICP) 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8" style="position:absolute;left:0;text-align:left;margin-left:1.9pt;margin-top:1.35pt;width:15.85pt;height:11.2pt;z-index:251696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7" style="position:absolute;left:0;text-align:left;margin-left:.2pt;margin-top:2.05pt;width:15.85pt;height:11.2pt;z-index:25169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5E5FC0" w:rsidP="00025764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Multicultural Societies: Religious and Social Conflicts in Europe (ES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6" style="position:absolute;left:0;text-align:left;margin-left:1pt;margin-top:5.55pt;width:15.85pt;height:11.2pt;z-index:25170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5" style="position:absolute;left:0;text-align:left;margin-left:.2pt;margin-top:5.75pt;width:15.85pt;height:11.2pt;z-index:2517022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025764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European </w:t>
            </w:r>
            <w:r w:rsidR="00F22946">
              <w:rPr>
                <w:rFonts w:ascii="Times New Roman" w:hAnsi="Times New Roman"/>
                <w:lang w:val="en-US"/>
              </w:rPr>
              <w:t xml:space="preserve">Union </w:t>
            </w:r>
            <w:r w:rsidRPr="005E5FC0">
              <w:rPr>
                <w:rFonts w:ascii="Times New Roman" w:hAnsi="Times New Roman"/>
                <w:lang w:val="en-US"/>
              </w:rPr>
              <w:t>Law and Human Rights (ES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4" style="position:absolute;left:0;text-align:left;margin-left:-.65pt;margin-top:13.7pt;width:15.85pt;height:11.2pt;z-index:2517104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dSO2Q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3" style="position:absolute;left:0;text-align:left;margin-left:-27.55pt;margin-top:13.85pt;width:15.85pt;height:11.2pt;z-index:251708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2" style="position:absolute;left:0;text-align:left;margin-left:-.65pt;margin-top:.9pt;width:15.85pt;height:11.2pt;z-index:251706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1" style="position:absolute;left:0;text-align:left;margin-left:-27.55pt;margin-top:1.05pt;width:15.85pt;height:11.2pt;z-index:25170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Democracy in Dark Times (ICP/HR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F22946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ybersecurity and Society</w:t>
            </w:r>
            <w:r w:rsidR="005E5FC0" w:rsidRPr="005E5FC0">
              <w:rPr>
                <w:rFonts w:ascii="Times New Roman" w:hAnsi="Times New Roman"/>
                <w:lang w:val="en-US"/>
              </w:rPr>
              <w:t xml:space="preserve"> (</w:t>
            </w:r>
            <w:r>
              <w:rPr>
                <w:rFonts w:ascii="Times New Roman" w:hAnsi="Times New Roman"/>
                <w:lang w:val="en-US"/>
              </w:rPr>
              <w:t>ICP/Law</w:t>
            </w:r>
            <w:r w:rsidR="005E5FC0"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0" style="position:absolute;left:0;text-align:left;margin-left:1.05pt;margin-top:.95pt;width:15.85pt;height:11.2pt;z-index:2517125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NhQ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9" style="position:absolute;left:0;text-align:left;margin-left:-.65pt;margin-top:.9pt;width:15.85pt;height:11.2pt;z-index:2517145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/b2w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5E5FC0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Environmental Law (</w:t>
            </w:r>
            <w:r w:rsidR="00F22946"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8" style="position:absolute;left:0;text-align:left;margin-left:1.05pt;margin-top:1.15pt;width:15.85pt;height:11.2pt;z-index:251716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okK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7" style="position:absolute;left:0;text-align:left;margin-left:-.65pt;margin-top:1pt;width:15.85pt;height:11.2pt;z-index:251718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nstitutional Law of the KR (Law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6" style="position:absolute;left:0;text-align:left;margin-left:-27.55pt;margin-top:.55pt;width:15.85pt;height:11.2pt;z-index:2517207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NSz3A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5" style="position:absolute;left:0;text-align:left;margin-left:-.65pt;margin-top:.4pt;width:15.85pt;height:11.2pt;z-index:251722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/vz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4" style="position:absolute;left:0;text-align:left;margin-left:-27.55pt;margin-top:13.95pt;width:15.85pt;height:11.2pt;z-index:251724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025764" w:rsidRDefault="00F22946" w:rsidP="00F22946">
            <w:pPr>
              <w:rPr>
                <w:lang w:val="en-US"/>
              </w:rPr>
            </w:pPr>
            <w:r>
              <w:rPr>
                <w:rFonts w:eastAsia="Calibri"/>
                <w:lang w:val="en-US" w:eastAsia="en-US"/>
              </w:rPr>
              <w:t>Corruption, Development and Good Governance</w:t>
            </w:r>
            <w:r w:rsidR="005E5FC0" w:rsidRPr="005E5FC0">
              <w:rPr>
                <w:rFonts w:eastAsia="Calibri"/>
                <w:lang w:val="en-US" w:eastAsia="en-US"/>
              </w:rPr>
              <w:t xml:space="preserve"> (</w:t>
            </w:r>
            <w:r>
              <w:rPr>
                <w:rFonts w:eastAsia="Calibri"/>
                <w:lang w:val="en-US" w:eastAsia="en-US"/>
              </w:rPr>
              <w:t>Law</w:t>
            </w:r>
            <w:r w:rsidR="005E5FC0" w:rsidRPr="005E5FC0">
              <w:rPr>
                <w:rFonts w:eastAsia="Calibri"/>
                <w:lang w:val="en-US" w:eastAsia="en-US"/>
              </w:rPr>
              <w:t>)</w:t>
            </w:r>
          </w:p>
        </w:tc>
        <w:tc>
          <w:tcPr>
            <w:tcW w:w="851" w:type="dxa"/>
          </w:tcPr>
          <w:p w:rsidR="00A57559" w:rsidRPr="00EA413B" w:rsidRDefault="00F22946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3" style="position:absolute;left:0;text-align:left;margin-left:.2pt;margin-top:.7pt;width:15.85pt;height:11.2pt;z-index:251726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025764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Human Rights law and Criminal Justice (HR/IBL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36349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</w:tcPr>
          <w:p w:rsidR="00A57559" w:rsidRPr="00EA413B" w:rsidRDefault="0036349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Refugees law (HR/IBL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2" style="position:absolute;left:0;text-align:left;margin-left:1.5pt;margin-top:1.4pt;width:15.85pt;height:11.2pt;z-index:251728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iZd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5C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1" style="position:absolute;left:0;text-align:left;margin-left:.3pt;margin-top:1.15pt;width:15.85pt;height:11.2pt;z-index:251730944;visibility:visible;mso-position-horizontal-relative:text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E5FC0" w:rsidRPr="00DA4649" w:rsidTr="00377DF0">
        <w:tc>
          <w:tcPr>
            <w:tcW w:w="5812" w:type="dxa"/>
            <w:vAlign w:val="center"/>
          </w:tcPr>
          <w:p w:rsidR="005E5FC0" w:rsidRPr="005E5FC0" w:rsidRDefault="00F22946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reedom of Speech</w:t>
            </w:r>
            <w:r w:rsidR="005E5FC0" w:rsidRPr="005E5FC0">
              <w:rPr>
                <w:rFonts w:ascii="Times New Roman" w:hAnsi="Times New Roman"/>
                <w:lang w:val="en-US"/>
              </w:rPr>
              <w:t xml:space="preserve"> (HR/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="005E5FC0"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5E5FC0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E5FC0" w:rsidRPr="005E5FC0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0" style="position:absolute;left:0;text-align:left;margin-left:1.9pt;margin-top:24.9pt;width:15.85pt;height:11.2pt;z-index:2517606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1" style="position:absolute;left:0;text-align:left;margin-left:29.5pt;margin-top:24.45pt;width:15.85pt;height:11.2pt;z-index:251761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98" style="position:absolute;left:0;text-align:left;margin-left:1.9pt;margin-top:13.25pt;width:15.85pt;height:11.2pt;z-index:251758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99" style="position:absolute;left:0;text-align:left;margin-left:29.5pt;margin-top:12.8pt;width:15.85pt;height:11.2pt;z-index:2517596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0" style="position:absolute;left:0;text-align:left;margin-left:1pt;margin-top:1.6pt;width:15.85pt;height:11.2pt;z-index:251732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5E5FC0" w:rsidRPr="005E5FC0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29" style="position:absolute;left:0;text-align:left;margin-left:.25pt;margin-top:1.15pt;width:15.85pt;height:11.2pt;z-index:251735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E5FC0" w:rsidRPr="00EA413B" w:rsidRDefault="005E5FC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E5FC0" w:rsidRPr="00EA413B" w:rsidRDefault="005E5FC0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mparative Law in a changing world (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ivil Society Organizations law (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hild Rights Protection (HR/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3" style="position:absolute;left:0;text-align:left;margin-left:1.15pt;margin-top:-.8pt;width:15.85pt;height:11.2pt;z-index:251763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2" style="position:absolute;left:0;text-align:left;margin-left:-26.45pt;margin-top:-.35pt;width:15.85pt;height:11.2pt;z-index:2517626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1E5DC2" w:rsidRPr="00F22946" w:rsidTr="00377DF0">
        <w:tc>
          <w:tcPr>
            <w:tcW w:w="5812" w:type="dxa"/>
            <w:vAlign w:val="center"/>
          </w:tcPr>
          <w:p w:rsidR="001E5DC2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nited Nations Efforts for sustaining peace (HR/Law)</w:t>
            </w:r>
          </w:p>
        </w:tc>
        <w:tc>
          <w:tcPr>
            <w:tcW w:w="851" w:type="dxa"/>
            <w:vAlign w:val="center"/>
          </w:tcPr>
          <w:p w:rsidR="001E5DC2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1E5DC2" w:rsidRPr="00F22946" w:rsidRDefault="001E5DC2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1E5DC2" w:rsidRPr="00F22946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5" style="position:absolute;left:0;text-align:left;margin-left:1.15pt;margin-top:-.6pt;width:15.85pt;height:11.2pt;z-index:2517657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4" style="position:absolute;left:0;text-align:left;margin-left:-26.45pt;margin-top:-.15pt;width:15.85pt;height:11.2pt;z-index:251764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</w:tr>
      <w:tr w:rsidR="001E5DC2" w:rsidRPr="00F22946" w:rsidTr="00377DF0">
        <w:tc>
          <w:tcPr>
            <w:tcW w:w="5812" w:type="dxa"/>
            <w:vAlign w:val="center"/>
          </w:tcPr>
          <w:p w:rsidR="001E5DC2" w:rsidRPr="005E5FC0" w:rsidRDefault="005E5AD2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International Public law II</w:t>
            </w:r>
          </w:p>
        </w:tc>
        <w:tc>
          <w:tcPr>
            <w:tcW w:w="851" w:type="dxa"/>
            <w:vAlign w:val="center"/>
          </w:tcPr>
          <w:p w:rsidR="001E5DC2" w:rsidRDefault="005E5AD2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1E5DC2" w:rsidRPr="00F22946" w:rsidRDefault="001E5DC2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1E5DC2" w:rsidRPr="00F22946" w:rsidRDefault="009E45C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7" style="position:absolute;left:0;text-align:left;margin-left:1.15pt;margin-top:-.4pt;width:15.85pt;height:11.2pt;z-index:2517678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6" style="position:absolute;left:0;text-align:left;margin-left:-26.45pt;margin-top:.05pt;width:15.85pt;height:11.2pt;z-index:2517667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</w:tr>
      <w:tr w:rsidR="00EA413B" w:rsidRPr="00EA413B" w:rsidTr="00377DF0">
        <w:tc>
          <w:tcPr>
            <w:tcW w:w="5812" w:type="dxa"/>
            <w:shd w:val="clear" w:color="auto" w:fill="auto"/>
            <w:vAlign w:val="center"/>
          </w:tcPr>
          <w:p w:rsidR="00EA413B" w:rsidRPr="00E379DE" w:rsidRDefault="00875CA6" w:rsidP="00875CA6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  <w:shd w:val="clear" w:color="auto" w:fill="auto"/>
          </w:tcPr>
          <w:p w:rsidR="00EA413B" w:rsidRPr="00E379DE" w:rsidRDefault="005E5FC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="00875CA6" w:rsidRPr="00E379DE">
              <w:rPr>
                <w:b/>
                <w:lang w:val="en-US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</w:tr>
      <w:tr w:rsidR="00EA413B" w:rsidRPr="00E60E0A" w:rsidTr="00377DF0">
        <w:tc>
          <w:tcPr>
            <w:tcW w:w="5812" w:type="dxa"/>
            <w:shd w:val="clear" w:color="auto" w:fill="auto"/>
            <w:vAlign w:val="center"/>
          </w:tcPr>
          <w:p w:rsidR="00EA413B" w:rsidRPr="00E60E0A" w:rsidRDefault="00EA413B" w:rsidP="00E86D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E60E0A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EA413B" w:rsidRPr="00E60E0A" w:rsidRDefault="005E5AD2" w:rsidP="00E86D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E60E0A">
              <w:rPr>
                <w:rFonts w:ascii="Times New Roman" w:hAnsi="Times New Roman"/>
                <w:b/>
                <w:lang w:val="en-US"/>
              </w:rPr>
              <w:t>44</w:t>
            </w:r>
          </w:p>
        </w:tc>
        <w:tc>
          <w:tcPr>
            <w:tcW w:w="567" w:type="dxa"/>
            <w:shd w:val="clear" w:color="auto" w:fill="auto"/>
          </w:tcPr>
          <w:p w:rsidR="00EA413B" w:rsidRPr="00E60E0A" w:rsidRDefault="009E45CB" w:rsidP="0028538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E60E0A">
              <w:rPr>
                <w:b/>
                <w:noProof/>
                <w:lang w:eastAsia="ru-RU"/>
              </w:rPr>
              <w:pict>
                <v:roundrect id="_x0000_s1028" style="position:absolute;margin-left:1.05pt;margin-top:25.15pt;width:15.85pt;height:11.2pt;z-index:251739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9Fr3A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EA413B" w:rsidRPr="00E60E0A" w:rsidRDefault="009E45CB" w:rsidP="0028538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E60E0A">
              <w:rPr>
                <w:b/>
                <w:noProof/>
                <w:lang w:eastAsia="ru-RU"/>
              </w:rPr>
              <w:pict>
                <v:roundrect id="_x0000_s1027" style="position:absolute;margin-left:-.05pt;margin-top:3.4pt;width:15.85pt;height:11.2pt;z-index:2517432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  <w:shd w:val="clear" w:color="auto" w:fill="auto"/>
          </w:tcPr>
          <w:p w:rsidR="00EA413B" w:rsidRPr="00E60E0A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:rsidR="00EA413B" w:rsidRPr="00E60E0A" w:rsidRDefault="00A45EAA" w:rsidP="00377DF0">
            <w:pPr>
              <w:pStyle w:val="a6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In fact</w:t>
            </w:r>
            <w:r w:rsidR="00537949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,</w:t>
            </w:r>
            <w:r w:rsidR="00377DF0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ky-KG"/>
              </w:rPr>
              <w:t xml:space="preserve"> </w:t>
            </w:r>
            <w:r w:rsidR="00E24973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377DF0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ky-KG"/>
              </w:rPr>
              <w:t xml:space="preserve">8 </w:t>
            </w:r>
            <w:r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credits are available d</w:t>
            </w:r>
            <w:r w:rsidR="003412E9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ue to </w:t>
            </w:r>
            <w:r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overlap of </w:t>
            </w:r>
            <w:r w:rsidR="006C7E10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LAS core courses with </w:t>
            </w:r>
            <w:proofErr w:type="spellStart"/>
            <w:r w:rsidR="00621CE9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Gen</w:t>
            </w:r>
            <w:r w:rsidR="00B6468C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Ed</w:t>
            </w:r>
            <w:proofErr w:type="spellEnd"/>
            <w:r w:rsidR="00B6468C" w:rsidRPr="00E60E0A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courses.</w:t>
            </w:r>
          </w:p>
        </w:tc>
      </w:tr>
      <w:tr w:rsidR="00EA413B" w:rsidRPr="00E60E0A" w:rsidTr="00377DF0">
        <w:tc>
          <w:tcPr>
            <w:tcW w:w="5812" w:type="dxa"/>
            <w:vAlign w:val="center"/>
          </w:tcPr>
          <w:p w:rsidR="00EA413B" w:rsidRPr="00F114C2" w:rsidRDefault="00EA413B" w:rsidP="00E86D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  <w:vAlign w:val="center"/>
          </w:tcPr>
          <w:p w:rsidR="00EA413B" w:rsidRPr="00F114C2" w:rsidRDefault="00EA413B" w:rsidP="00E86D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67" w:type="dxa"/>
          </w:tcPr>
          <w:p w:rsidR="00EA413B" w:rsidRPr="00F114C2" w:rsidRDefault="00EA413B" w:rsidP="0028538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7" w:type="dxa"/>
            <w:vAlign w:val="center"/>
          </w:tcPr>
          <w:p w:rsidR="00EA413B" w:rsidRPr="00F114C2" w:rsidRDefault="00EA413B" w:rsidP="0028538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EA413B" w:rsidRPr="00445A22" w:rsidRDefault="00EA413B" w:rsidP="00EA413B">
            <w:pPr>
              <w:rPr>
                <w:sz w:val="20"/>
                <w:szCs w:val="20"/>
                <w:lang w:val="en-US"/>
              </w:rPr>
            </w:pPr>
            <w:r w:rsidRPr="00445A22">
              <w:rPr>
                <w:sz w:val="20"/>
                <w:szCs w:val="20"/>
                <w:lang w:val="en-US"/>
              </w:rPr>
              <w:t xml:space="preserve">240 credits must be earned to graduate </w:t>
            </w:r>
          </w:p>
        </w:tc>
      </w:tr>
    </w:tbl>
    <w:p w:rsidR="00B466BE" w:rsidRPr="00B87AE6" w:rsidRDefault="00B466BE" w:rsidP="00523A3E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B466B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>* Student can take course from the list provided by Registrar’s office (such as literature, history, arts, humanities, major courses)</w:t>
      </w:r>
    </w:p>
    <w:p w:rsidR="00523A3E" w:rsidRPr="003C2C60" w:rsidRDefault="00523A3E" w:rsidP="00523A3E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** Only 6 credits of foreign languages can be counted for Humanities requirement.</w:t>
      </w:r>
    </w:p>
    <w:p w:rsidR="001018F7" w:rsidRDefault="001018F7" w:rsidP="007405E4">
      <w:pPr>
        <w:rPr>
          <w:rFonts w:eastAsia="Calibri"/>
          <w:b/>
          <w:lang w:val="en-US" w:eastAsia="en-US"/>
        </w:rPr>
      </w:pPr>
    </w:p>
    <w:p w:rsidR="00E070DD" w:rsidRDefault="00E070DD" w:rsidP="00E070DD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E070DD" w:rsidRPr="003C2C60" w:rsidRDefault="00E070DD" w:rsidP="00E070DD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E070DD" w:rsidRPr="007E61BB" w:rsidRDefault="00E070DD" w:rsidP="00E070DD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E070DD" w:rsidRPr="007E61BB" w:rsidRDefault="00E070DD" w:rsidP="00E070DD">
      <w:pPr>
        <w:rPr>
          <w:b/>
          <w:i/>
          <w:lang w:val="en-US" w:eastAsia="en-US"/>
        </w:rPr>
      </w:pPr>
    </w:p>
    <w:p w:rsidR="00E070DD" w:rsidRDefault="00E070DD" w:rsidP="00E070DD">
      <w:pPr>
        <w:rPr>
          <w:i/>
          <w:lang w:val="en-US" w:eastAsia="en-US"/>
        </w:rPr>
      </w:pPr>
    </w:p>
    <w:p w:rsidR="00E070DD" w:rsidRDefault="00E070DD" w:rsidP="00E070DD">
      <w:pPr>
        <w:rPr>
          <w:i/>
          <w:lang w:val="en-US" w:eastAsia="en-US"/>
        </w:rPr>
        <w:sectPr w:rsidR="00E070DD" w:rsidSect="00445A22"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Room: 244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E070DD" w:rsidRDefault="00E070DD" w:rsidP="00E070DD">
      <w:pPr>
        <w:rPr>
          <w:lang w:val="en-US" w:eastAsia="en-US"/>
        </w:rPr>
      </w:pPr>
    </w:p>
    <w:p w:rsidR="00E070DD" w:rsidRDefault="00E070DD" w:rsidP="00E070DD">
      <w:pPr>
        <w:rPr>
          <w:lang w:val="ky-KG" w:eastAsia="en-US"/>
        </w:rPr>
      </w:pPr>
    </w:p>
    <w:p w:rsidR="002D0070" w:rsidRPr="002D0070" w:rsidRDefault="002D0070" w:rsidP="00E070DD">
      <w:pPr>
        <w:rPr>
          <w:lang w:val="ky-KG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Academic Advising Office</w:t>
      </w:r>
    </w:p>
    <w:p w:rsidR="00E070DD" w:rsidRPr="00075B5B" w:rsidRDefault="00E070DD" w:rsidP="00E070DD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E070DD" w:rsidRPr="00075B5B" w:rsidRDefault="00E070DD" w:rsidP="00E070DD">
      <w:pPr>
        <w:rPr>
          <w:lang w:val="en-US"/>
        </w:rPr>
      </w:pPr>
    </w:p>
    <w:p w:rsidR="00E070DD" w:rsidRPr="00075B5B" w:rsidRDefault="00E070DD" w:rsidP="00E070DD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:rsidR="00E070DD" w:rsidRPr="00075B5B" w:rsidRDefault="00E070DD" w:rsidP="00E070DD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2171F5" w:rsidRDefault="00E070DD" w:rsidP="00E070DD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:rsidR="00E070DD" w:rsidRDefault="00E070DD" w:rsidP="00E070DD">
      <w:pPr>
        <w:rPr>
          <w:lang w:val="en-US" w:eastAsia="en-US"/>
        </w:rPr>
        <w:sectPr w:rsidR="00E070DD" w:rsidSect="00150675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E070DD" w:rsidRDefault="00E070DD" w:rsidP="005550CC">
      <w:pPr>
        <w:spacing w:line="360" w:lineRule="auto"/>
        <w:rPr>
          <w:rFonts w:eastAsia="Calibri"/>
          <w:b/>
          <w:lang w:val="en-US" w:eastAsia="en-US"/>
        </w:rPr>
      </w:pPr>
    </w:p>
    <w:p w:rsidR="00E070DD" w:rsidRPr="00227D01" w:rsidRDefault="00E070DD" w:rsidP="00E070DD">
      <w:pPr>
        <w:spacing w:line="360" w:lineRule="auto"/>
        <w:jc w:val="center"/>
        <w:rPr>
          <w:rFonts w:eastAsia="Calibri"/>
          <w:b/>
          <w:lang w:val="en-US" w:eastAsia="en-US"/>
        </w:rPr>
      </w:pP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091"/>
        <w:gridCol w:w="864"/>
        <w:gridCol w:w="3813"/>
        <w:gridCol w:w="864"/>
      </w:tblGrid>
      <w:tr w:rsidR="00E070DD" w:rsidRPr="007016C9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7016C9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E070DD" w:rsidRPr="007016C9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First Year Seminar I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E070DD" w:rsidRPr="00B505FC" w:rsidTr="00940127">
        <w:trPr>
          <w:trHeight w:val="285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ro to H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F70BB1" w:rsidRDefault="002D0070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Human Rights 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World Literatur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A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F70BB1" w:rsidRDefault="002D0070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F70BB1">
              <w:rPr>
                <w:sz w:val="22"/>
                <w:szCs w:val="22"/>
                <w:shd w:val="clear" w:color="auto" w:fill="FFFFFF"/>
                <w:lang w:val="en-US"/>
              </w:rPr>
              <w:t>Politics of Human Rights / Theory and Politics of Human Rights (ICP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Kyrgyz language and literatur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B505FC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pStyle w:val="a8"/>
              <w:shd w:val="clear" w:color="auto" w:fill="FFFFFF"/>
              <w:spacing w:before="0" w:beforeAutospacing="0" w:after="150" w:afterAutospacing="0"/>
              <w:rPr>
                <w:color w:val="2C2C2C"/>
                <w:lang w:val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CD13A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5E5AD2" w:rsidP="00940127">
            <w:pPr>
              <w:spacing w:line="360" w:lineRule="auto"/>
              <w:rPr>
                <w:rFonts w:eastAsia="Calibri"/>
                <w:lang w:val="ky-KG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Legal Research Method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rPr>
          <w:trHeight w:val="306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ernational Human Rights la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E5AD2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Forth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E5AD2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R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:rsidR="00AE33BB" w:rsidRPr="007D502E" w:rsidRDefault="00AE33BB" w:rsidP="00E070DD">
      <w:pPr>
        <w:rPr>
          <w:b/>
          <w:sz w:val="28"/>
          <w:szCs w:val="28"/>
          <w:lang w:val="en-US"/>
        </w:rPr>
      </w:pPr>
    </w:p>
    <w:sectPr w:rsidR="00AE33BB" w:rsidRPr="007D502E" w:rsidSect="00445A22"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SzMDUwNgACUxNLCyUdpeDU4uLM/DyQAsNaAK2XFJ4sAAAA"/>
  </w:docVars>
  <w:rsids>
    <w:rsidRoot w:val="007D502E"/>
    <w:rsid w:val="00025764"/>
    <w:rsid w:val="00031746"/>
    <w:rsid w:val="00036DFC"/>
    <w:rsid w:val="000437C5"/>
    <w:rsid w:val="000C704B"/>
    <w:rsid w:val="001018F7"/>
    <w:rsid w:val="00112722"/>
    <w:rsid w:val="00196E8F"/>
    <w:rsid w:val="001A20C4"/>
    <w:rsid w:val="001E5DC2"/>
    <w:rsid w:val="001F3D43"/>
    <w:rsid w:val="001F6CB1"/>
    <w:rsid w:val="002360A7"/>
    <w:rsid w:val="00262D2D"/>
    <w:rsid w:val="00285389"/>
    <w:rsid w:val="002B0A80"/>
    <w:rsid w:val="002B1E60"/>
    <w:rsid w:val="002C7A99"/>
    <w:rsid w:val="002D0070"/>
    <w:rsid w:val="003412E9"/>
    <w:rsid w:val="00345FEB"/>
    <w:rsid w:val="00363495"/>
    <w:rsid w:val="00377DF0"/>
    <w:rsid w:val="003C2C60"/>
    <w:rsid w:val="003D7AFF"/>
    <w:rsid w:val="003F46AE"/>
    <w:rsid w:val="00402AE1"/>
    <w:rsid w:val="00412E24"/>
    <w:rsid w:val="00432A73"/>
    <w:rsid w:val="00445A22"/>
    <w:rsid w:val="00463C7C"/>
    <w:rsid w:val="004B0E10"/>
    <w:rsid w:val="004B640C"/>
    <w:rsid w:val="004C4987"/>
    <w:rsid w:val="00523A3E"/>
    <w:rsid w:val="00532EA3"/>
    <w:rsid w:val="00537949"/>
    <w:rsid w:val="005403C1"/>
    <w:rsid w:val="00547B4A"/>
    <w:rsid w:val="00550700"/>
    <w:rsid w:val="005550CC"/>
    <w:rsid w:val="005653D6"/>
    <w:rsid w:val="00597E7B"/>
    <w:rsid w:val="005E4912"/>
    <w:rsid w:val="005E5AD2"/>
    <w:rsid w:val="005E5FC0"/>
    <w:rsid w:val="00604A03"/>
    <w:rsid w:val="006166E7"/>
    <w:rsid w:val="00621CE9"/>
    <w:rsid w:val="00672385"/>
    <w:rsid w:val="006A384B"/>
    <w:rsid w:val="006C7E10"/>
    <w:rsid w:val="00702180"/>
    <w:rsid w:val="00714454"/>
    <w:rsid w:val="00735C13"/>
    <w:rsid w:val="007405E4"/>
    <w:rsid w:val="00777CE2"/>
    <w:rsid w:val="007A5B38"/>
    <w:rsid w:val="007D502E"/>
    <w:rsid w:val="007F5561"/>
    <w:rsid w:val="0082020A"/>
    <w:rsid w:val="00822032"/>
    <w:rsid w:val="00875CA6"/>
    <w:rsid w:val="008A1452"/>
    <w:rsid w:val="008F254D"/>
    <w:rsid w:val="00930CBC"/>
    <w:rsid w:val="009E45CB"/>
    <w:rsid w:val="00A137EF"/>
    <w:rsid w:val="00A220A6"/>
    <w:rsid w:val="00A45EAA"/>
    <w:rsid w:val="00A46EDF"/>
    <w:rsid w:val="00A57559"/>
    <w:rsid w:val="00AE33BB"/>
    <w:rsid w:val="00B1181B"/>
    <w:rsid w:val="00B355AD"/>
    <w:rsid w:val="00B37688"/>
    <w:rsid w:val="00B466BE"/>
    <w:rsid w:val="00B6468C"/>
    <w:rsid w:val="00B87AE6"/>
    <w:rsid w:val="00C708BF"/>
    <w:rsid w:val="00C85BF8"/>
    <w:rsid w:val="00D445FB"/>
    <w:rsid w:val="00D718D5"/>
    <w:rsid w:val="00DA4649"/>
    <w:rsid w:val="00DB2486"/>
    <w:rsid w:val="00DB593B"/>
    <w:rsid w:val="00DD0D2F"/>
    <w:rsid w:val="00E0137A"/>
    <w:rsid w:val="00E070DD"/>
    <w:rsid w:val="00E201C7"/>
    <w:rsid w:val="00E204C0"/>
    <w:rsid w:val="00E24973"/>
    <w:rsid w:val="00E379DE"/>
    <w:rsid w:val="00E60E0A"/>
    <w:rsid w:val="00E83988"/>
    <w:rsid w:val="00E86D6D"/>
    <w:rsid w:val="00EA413B"/>
    <w:rsid w:val="00ED15D5"/>
    <w:rsid w:val="00ED28EC"/>
    <w:rsid w:val="00F22946"/>
    <w:rsid w:val="00F503A5"/>
    <w:rsid w:val="00F72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E070DD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E070DD"/>
    <w:pPr>
      <w:spacing w:before="100" w:beforeAutospacing="1" w:after="100" w:afterAutospacing="1"/>
    </w:pPr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E070DD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E070D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84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Суйумкан</cp:lastModifiedBy>
  <cp:revision>6</cp:revision>
  <cp:lastPrinted>2020-02-12T04:15:00Z</cp:lastPrinted>
  <dcterms:created xsi:type="dcterms:W3CDTF">2020-04-18T12:27:00Z</dcterms:created>
  <dcterms:modified xsi:type="dcterms:W3CDTF">2020-04-19T04:58:00Z</dcterms:modified>
</cp:coreProperties>
</file>